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7B624228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Hyperlink"/>
          </w:rPr>
          <w:t>"Programming</w:t>
        </w:r>
        <w:r w:rsidRPr="00394CA0">
          <w:rPr>
            <w:rStyle w:val="Hyperlink"/>
          </w:rPr>
          <w:t xml:space="preserve"> Fundamentals" course @ </w:t>
        </w:r>
        <w:r w:rsidRPr="00394CA0">
          <w:rPr>
            <w:rStyle w:val="Hyperlink"/>
            <w:noProof/>
          </w:rPr>
          <w:t>SoftUni</w:t>
        </w:r>
        <w:r w:rsidRPr="00394CA0">
          <w:rPr>
            <w:rStyle w:val="Hyperlink"/>
          </w:rPr>
          <w:t>.</w:t>
        </w:r>
      </w:hyperlink>
    </w:p>
    <w:p w14:paraId="6725B416" w14:textId="77777777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77777777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Pr="00394CA0">
        <w:t>to not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77777777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 you will be given the name of the town, on the second – the population and on the third 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proofErr w:type="gramStart"/>
      <w:r w:rsidRPr="0028181A">
        <w:rPr>
          <w:rFonts w:ascii="Consolas" w:hAnsi="Consolas"/>
        </w:rPr>
        <w:t>"</w:t>
      </w:r>
      <w:r w:rsidRPr="0028181A">
        <w:t>.</w:t>
      </w:r>
      <w:proofErr w:type="gramEnd"/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BF1EE57" w14:textId="625A8E33" w:rsidR="007C2D67" w:rsidRDefault="007C2D67" w:rsidP="00394CA0">
      <w:pPr>
        <w:rPr>
          <w:lang w:val="bg-BG"/>
        </w:rPr>
      </w:pPr>
    </w:p>
    <w:p w14:paraId="470E31D0" w14:textId="2A61F4D2" w:rsidR="00066693" w:rsidRDefault="00066693" w:rsidP="00394CA0">
      <w:pPr>
        <w:rPr>
          <w:lang w:val="bg-BG"/>
        </w:rPr>
      </w:pPr>
    </w:p>
    <w:p w14:paraId="0AF9D490" w14:textId="63A43950" w:rsidR="00066693" w:rsidRDefault="00066693" w:rsidP="00394CA0">
      <w:pPr>
        <w:rPr>
          <w:lang w:val="bg-BG"/>
        </w:rPr>
      </w:pPr>
    </w:p>
    <w:p w14:paraId="2E37A647" w14:textId="3724A700" w:rsidR="00066693" w:rsidRDefault="00066693" w:rsidP="00394CA0">
      <w:pPr>
        <w:rPr>
          <w:lang w:val="bg-BG"/>
        </w:rPr>
      </w:pPr>
    </w:p>
    <w:p w14:paraId="14278897" w14:textId="1452EA2E" w:rsidR="00066693" w:rsidRDefault="00066693" w:rsidP="00394CA0">
      <w:pPr>
        <w:rPr>
          <w:lang w:val="bg-BG"/>
        </w:rPr>
      </w:pPr>
    </w:p>
    <w:p w14:paraId="4BEEA4C0" w14:textId="77777777" w:rsidR="00066693" w:rsidRPr="00394CA0" w:rsidRDefault="00066693" w:rsidP="00394CA0">
      <w:pPr>
        <w:rPr>
          <w:lang w:val="bg-BG"/>
        </w:rPr>
      </w:pPr>
    </w:p>
    <w:p w14:paraId="6C9C355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lastRenderedPageBreak/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2356EC06" w14:textId="2400050A" w:rsidR="00394CA0" w:rsidRDefault="00394CA0" w:rsidP="00394CA0"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2FCE2946" w14:textId="5111DC7D" w:rsidR="00066693" w:rsidRDefault="00066693" w:rsidP="00394CA0"/>
    <w:p w14:paraId="35448A64" w14:textId="05D6EE68" w:rsidR="00066693" w:rsidRDefault="00066693" w:rsidP="00394CA0"/>
    <w:p w14:paraId="2184C3C1" w14:textId="264FAC8C" w:rsidR="00066693" w:rsidRDefault="00066693" w:rsidP="00394CA0"/>
    <w:p w14:paraId="599B3F64" w14:textId="26AE792F" w:rsidR="00066693" w:rsidRDefault="00066693" w:rsidP="00394CA0"/>
    <w:p w14:paraId="0E6BC310" w14:textId="36601D0C" w:rsidR="00066693" w:rsidRDefault="00066693" w:rsidP="00394CA0"/>
    <w:p w14:paraId="20472E00" w14:textId="77777777" w:rsidR="00066693" w:rsidRPr="00394CA0" w:rsidRDefault="00066693" w:rsidP="00394CA0">
      <w:pPr>
        <w:rPr>
          <w:lang w:val="bg-BG"/>
        </w:rPr>
      </w:pPr>
      <w:bookmarkStart w:id="0" w:name="_GoBack"/>
      <w:bookmarkEnd w:id="0"/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066693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47DD70E3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double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066693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Length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: "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066693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Width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: "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066693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Height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: "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066693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066693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*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</w:t>
            </w:r>
            <w:r w:rsidRPr="00066693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/ </w:t>
            </w:r>
            <w:r w:rsidRPr="00066693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3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Pyramid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Volume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: %.2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f</w:t>
            </w:r>
            <w:r w:rsidRPr="00066693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</w:t>
            </w:r>
            <w:r w:rsidRPr="00066693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</w:p>
          <w:p w14:paraId="1623BB25" w14:textId="77777777" w:rsidR="00394CA0" w:rsidRPr="00066693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066693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66F151" w14:textId="77777777" w:rsidR="00FC59B0" w:rsidRDefault="00FC59B0" w:rsidP="008068A2">
      <w:pPr>
        <w:spacing w:after="0" w:line="240" w:lineRule="auto"/>
      </w:pPr>
      <w:r>
        <w:separator/>
      </w:r>
    </w:p>
  </w:endnote>
  <w:endnote w:type="continuationSeparator" w:id="0">
    <w:p w14:paraId="6278F8DD" w14:textId="77777777" w:rsidR="00FC59B0" w:rsidRDefault="00FC59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7C5F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669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669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7C5F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669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669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9E4B0" w14:textId="77777777" w:rsidR="00FC59B0" w:rsidRDefault="00FC59B0" w:rsidP="008068A2">
      <w:pPr>
        <w:spacing w:after="0" w:line="240" w:lineRule="auto"/>
      </w:pPr>
      <w:r>
        <w:separator/>
      </w:r>
    </w:p>
  </w:footnote>
  <w:footnote w:type="continuationSeparator" w:id="0">
    <w:p w14:paraId="26267A1B" w14:textId="77777777" w:rsidR="00FC59B0" w:rsidRDefault="00FC59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qgUAuWru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693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C59B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2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7BF5A1-FD24-4E7A-ADA2-E7ECA054E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Windows User</cp:lastModifiedBy>
  <cp:revision>22</cp:revision>
  <cp:lastPrinted>2015-10-26T22:35:00Z</cp:lastPrinted>
  <dcterms:created xsi:type="dcterms:W3CDTF">2019-11-12T12:29:00Z</dcterms:created>
  <dcterms:modified xsi:type="dcterms:W3CDTF">2023-01-10T12:59:00Z</dcterms:modified>
  <cp:category>programming; education; software engineering; software development</cp:category>
</cp:coreProperties>
</file>